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7594D5A1" w:rsidR="007D02D1" w:rsidRPr="00E06171" w:rsidRDefault="008F18F8" w:rsidP="007D02D1">
      <w:pPr>
        <w:spacing w:after="120"/>
        <w:rPr>
          <w:rFonts w:ascii="Shonar Bangla" w:hAnsi="Shonar Bangla" w:cs="Shonar Bangla"/>
        </w:rPr>
      </w:pPr>
      <w:r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6A6D0FCC">
                <wp:simplePos x="0" y="0"/>
                <wp:positionH relativeFrom="margin">
                  <wp:posOffset>5802630</wp:posOffset>
                </wp:positionH>
                <wp:positionV relativeFrom="paragraph">
                  <wp:posOffset>18986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0E38D75E" w:rsidR="008E2F34" w:rsidRPr="00A7234A" w:rsidRDefault="00694D09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  <w:r w:rsidR="001C50D4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৩</w:t>
                            </w:r>
                            <w:r w:rsidR="008F18F8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</w:t>
                            </w:r>
                            <w:r w:rsidR="00A7234A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</w:t>
                            </w:r>
                            <w:r w:rsidR="001C50D4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৮</w:t>
                            </w:r>
                            <w:r w:rsidR="008E2F34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২০২</w:t>
                            </w:r>
                            <w:r w:rsidR="00A7234A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14.9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" filled="f" stroked="f">
                <v:textbox>
                  <w:txbxContent>
                    <w:p w14:paraId="3BD75878" w14:textId="0E38D75E" w:rsidR="008E2F34" w:rsidRPr="00A7234A" w:rsidRDefault="00694D09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  <w:r w:rsidR="001C50D4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৩</w:t>
                      </w:r>
                      <w:r w:rsidR="008F18F8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</w:t>
                      </w:r>
                      <w:r w:rsidR="00A7234A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</w:t>
                      </w:r>
                      <w:r w:rsidR="001C50D4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৮</w:t>
                      </w:r>
                      <w:r w:rsidR="008E2F34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২০২</w:t>
                      </w:r>
                      <w:r w:rsidR="00A7234A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DB286A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55250C71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E92F4" id="_x0000_s1027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69D466F0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CD5CAC" w:rsidRDefault="00E06171">
                            <w:pPr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</w:t>
                            </w:r>
                            <w:proofErr w:type="spellEnd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A473" id="_x0000_s1028" type="#_x0000_t202" style="position:absolute;margin-left:19.8pt;margin-top:6.45pt;width:95.4pt;height:24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" stroked="f">
                <v:textbox>
                  <w:txbxContent>
                    <w:p w14:paraId="4B43809C" w14:textId="4B138797" w:rsidR="00E06171" w:rsidRPr="00CD5CAC" w:rsidRDefault="00E06171">
                      <w:pPr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7F96CBA5" w14:textId="33930E57" w:rsidR="0050671A" w:rsidRPr="00D12CE4" w:rsidRDefault="007D02D1" w:rsidP="00D12CE4">
      <w:pPr>
        <w:spacing w:after="120"/>
        <w:rPr>
          <w:rFonts w:ascii="Shonar Bangla" w:hAnsi="Shonar Bangla" w:cs="Shonar Bangla"/>
          <w:color w:val="00B050"/>
          <w:sz w:val="28"/>
          <w:szCs w:val="28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</w:p>
    <w:p w14:paraId="0D5C1043" w14:textId="0D478F9A" w:rsidR="00A7234A" w:rsidRDefault="00D12CE4" w:rsidP="00D12CE4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েঘন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াংলাদেশ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লিঃ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0D5CC9B6" w14:textId="4DB39CAB" w:rsidR="00694D09" w:rsidRDefault="00694D09" w:rsidP="00D12CE4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ষ্টো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িল্ডিং</w:t>
      </w:r>
      <w:proofErr w:type="spellEnd"/>
    </w:p>
    <w:p w14:paraId="26E3642D" w14:textId="371B748C" w:rsidR="00D12CE4" w:rsidRPr="00A7234A" w:rsidRDefault="00D12CE4" w:rsidP="00D12CE4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ুলাইদ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াওন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শ্রীপু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াজীপু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0806697C" w14:textId="77777777" w:rsidR="008F18F8" w:rsidRDefault="008F18F8" w:rsidP="008F18F8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148E4825" w14:textId="4575290D" w:rsidR="00EA337D" w:rsidRDefault="00D12CE4" w:rsidP="0050671A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  <w:t>১)</w:t>
      </w:r>
      <w:proofErr w:type="spellStart"/>
      <w:r w:rsidR="00694D09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ষ্টীল</w:t>
      </w:r>
      <w:proofErr w:type="spellEnd"/>
      <w:r w:rsidR="00694D09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৩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৪</m:t>
            </m:r>
          </m:den>
        </m:f>
      </m:oMath>
      <w:r w:rsidR="00694D0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 w:rsidR="00694D0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৫মিঃ </w:t>
      </w:r>
      <w:proofErr w:type="spellStart"/>
      <w:r w:rsidR="00694D0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ফ্লাটবারের</w:t>
      </w:r>
      <w:proofErr w:type="spellEnd"/>
      <w:r w:rsidR="00694D0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694D0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গ্রীল</w:t>
      </w:r>
      <w:proofErr w:type="spellEnd"/>
      <w:r w:rsidR="00694D0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694D0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ালামালসহ</w:t>
      </w:r>
      <w:proofErr w:type="spellEnd"/>
      <w:r w:rsidR="00694D0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694D0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তৈরি</w:t>
      </w:r>
      <w:proofErr w:type="spellEnd"/>
      <w:r w:rsidR="00694D0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694D0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করা</w:t>
      </w:r>
      <w:proofErr w:type="spellEnd"/>
      <w:r w:rsidR="00694D0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694D0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য়েছে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(</w:t>
      </w:r>
      <w:r w:rsidR="00694D09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৫ম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তলা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জন্য</w:t>
      </w:r>
      <w:proofErr w:type="spellEnd"/>
      <w:r w:rsidR="00694D09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)</w:t>
      </w:r>
    </w:p>
    <w:p w14:paraId="4999F144" w14:textId="777386E8" w:rsidR="00D12CE4" w:rsidRDefault="00D12CE4" w:rsidP="0050671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 w:rsidR="00566319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- ১০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= ৫০”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৭৪” = ২৫৬.৯৪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</w:p>
    <w:p w14:paraId="13CD326B" w14:textId="1FB81456" w:rsidR="00D12CE4" w:rsidRDefault="00D12CE4" w:rsidP="0050671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56631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Pr="001C50D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২     ”   = ৫০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 w:rsidRPr="001C50D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1C50D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৩২</w:t>
      </w:r>
      <w:r w:rsidRPr="001C50D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=   </w:t>
      </w:r>
      <w:r w:rsidR="001C50D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২২</w:t>
      </w:r>
      <w:r w:rsidRPr="001C50D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.২২   ”</w:t>
      </w:r>
    </w:p>
    <w:p w14:paraId="73F0E25C" w14:textId="1358ADC7" w:rsidR="001C50D4" w:rsidRPr="001C50D4" w:rsidRDefault="001C50D4" w:rsidP="0050671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Pr="001C50D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ab/>
        <w:t xml:space="preserve">২     ”   = ৩৮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  <w:u w:val="thick"/>
          </w:rPr>
          <m:t>×</m:t>
        </m:r>
      </m:oMath>
      <w:r w:rsidRPr="001C50D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১০২” = ৫৩.৮৩   ”</w:t>
      </w:r>
    </w:p>
    <w:p w14:paraId="674967B9" w14:textId="246BF7F2" w:rsidR="00D12CE4" w:rsidRDefault="00D12CE4" w:rsidP="0050671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  </w:t>
      </w:r>
      <w:r w:rsidR="0056631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১</w:t>
      </w:r>
      <w:r w:rsidR="001C50D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৪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                     = ৩</w:t>
      </w:r>
      <w:r w:rsidR="001C50D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৩২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.</w:t>
      </w:r>
      <w:r w:rsidR="001C50D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৯৯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</w:p>
    <w:p w14:paraId="1882382B" w14:textId="77777777" w:rsidR="00847206" w:rsidRDefault="00E731E4" w:rsidP="0050671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</w:p>
    <w:p w14:paraId="70CF572E" w14:textId="10DC3D0D" w:rsidR="00D12CE4" w:rsidRDefault="00E731E4" w:rsidP="00847206">
      <w:pPr>
        <w:spacing w:after="120"/>
        <w:ind w:firstLine="7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3340B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১২০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.০০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= </w:t>
      </w:r>
      <w:r w:rsidR="003340B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৩৯,৯৫৮.৮০</w:t>
      </w:r>
    </w:p>
    <w:p w14:paraId="79E225AA" w14:textId="4B2DA1C5" w:rsidR="00B82BAE" w:rsidRDefault="00E731E4" w:rsidP="001C50D4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</w:p>
    <w:p w14:paraId="78B440C0" w14:textId="77777777" w:rsidR="00E731E4" w:rsidRPr="00E1337D" w:rsidRDefault="00E731E4" w:rsidP="0050671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</w:p>
    <w:p w14:paraId="1968545F" w14:textId="6923F979" w:rsidR="008F18F8" w:rsidRPr="00CD5CAC" w:rsidRDefault="008F18F8" w:rsidP="008F18F8">
      <w:pPr>
        <w:spacing w:after="120"/>
        <w:rPr>
          <w:rFonts w:ascii="Bangla" w:hAnsi="Bangla" w:cs="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005822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</w:t>
      </w:r>
      <w:r w:rsidR="00E1337D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  </w:t>
      </w:r>
      <w:r w:rsidR="00005822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>(</w:t>
      </w:r>
      <w:proofErr w:type="spellStart"/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>কথায়ঃ</w:t>
      </w:r>
      <w:proofErr w:type="spellEnd"/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 xml:space="preserve">- </w:t>
      </w:r>
      <w:proofErr w:type="spellStart"/>
      <w:r w:rsidR="00F017BD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ঊনচল্লিশ</w:t>
      </w:r>
      <w:proofErr w:type="spellEnd"/>
      <w:r w:rsidR="00EA337D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>হাজার</w:t>
      </w:r>
      <w:proofErr w:type="spellEnd"/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F017BD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নয়</w:t>
      </w:r>
      <w:r w:rsidR="00343D0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শত</w:t>
      </w:r>
      <w:proofErr w:type="spellEnd"/>
      <w:r w:rsidR="00EA337D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343D0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F017BD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আটান্ন</w:t>
      </w:r>
      <w:proofErr w:type="spellEnd"/>
      <w:r w:rsidR="00343D0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 w:rsidR="005F19E5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F017BD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আশি</w:t>
      </w:r>
      <w:proofErr w:type="spellEnd"/>
      <w:r w:rsidR="00E1337D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E1337D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য়সা</w:t>
      </w:r>
      <w:proofErr w:type="spellEnd"/>
      <w:r w:rsidR="00E1337D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>মাএ</w:t>
      </w:r>
      <w:proofErr w:type="spellEnd"/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 xml:space="preserve"> ।)  </w:t>
      </w:r>
    </w:p>
    <w:p w14:paraId="5F792328" w14:textId="71BA9C70" w:rsidR="00887277" w:rsidRDefault="00887277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Bangla">
    <w:altName w:val="Mangal"/>
    <w:charset w:val="00"/>
    <w:family w:val="script"/>
    <w:pitch w:val="variable"/>
    <w:sig w:usb0="80018003" w:usb1="00002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QUAbzdM0ywAAAA="/>
  </w:docVars>
  <w:rsids>
    <w:rsidRoot w:val="007D02D1"/>
    <w:rsid w:val="00005822"/>
    <w:rsid w:val="00055F47"/>
    <w:rsid w:val="001B1881"/>
    <w:rsid w:val="001C50D4"/>
    <w:rsid w:val="001D6DAD"/>
    <w:rsid w:val="001F2F52"/>
    <w:rsid w:val="00203B44"/>
    <w:rsid w:val="002E11F7"/>
    <w:rsid w:val="003340BF"/>
    <w:rsid w:val="00343D01"/>
    <w:rsid w:val="0050671A"/>
    <w:rsid w:val="00566319"/>
    <w:rsid w:val="005F19E5"/>
    <w:rsid w:val="00694D09"/>
    <w:rsid w:val="006D38E6"/>
    <w:rsid w:val="00784EE5"/>
    <w:rsid w:val="00784F78"/>
    <w:rsid w:val="007D02D1"/>
    <w:rsid w:val="00847206"/>
    <w:rsid w:val="00887277"/>
    <w:rsid w:val="008E2F34"/>
    <w:rsid w:val="008F18F8"/>
    <w:rsid w:val="00945AA5"/>
    <w:rsid w:val="009A0CD4"/>
    <w:rsid w:val="009D0C82"/>
    <w:rsid w:val="009D5E53"/>
    <w:rsid w:val="00A7234A"/>
    <w:rsid w:val="00A7325D"/>
    <w:rsid w:val="00B7374E"/>
    <w:rsid w:val="00B82BAE"/>
    <w:rsid w:val="00BB2F21"/>
    <w:rsid w:val="00C70D35"/>
    <w:rsid w:val="00CD5CAC"/>
    <w:rsid w:val="00D073AC"/>
    <w:rsid w:val="00D12CE4"/>
    <w:rsid w:val="00D234BE"/>
    <w:rsid w:val="00DB286A"/>
    <w:rsid w:val="00DC2041"/>
    <w:rsid w:val="00E06171"/>
    <w:rsid w:val="00E1337D"/>
    <w:rsid w:val="00E2466F"/>
    <w:rsid w:val="00E731E4"/>
    <w:rsid w:val="00EA337D"/>
    <w:rsid w:val="00F017BD"/>
    <w:rsid w:val="00F16D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7234A"/>
    <w:rPr>
      <w:color w:val="808080"/>
    </w:rPr>
  </w:style>
  <w:style w:type="table" w:styleId="TableGrid">
    <w:name w:val="Table Grid"/>
    <w:basedOn w:val="TableNormal"/>
    <w:uiPriority w:val="39"/>
    <w:rsid w:val="005067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92</Words>
  <Characters>52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Shahajada Imran</cp:lastModifiedBy>
  <cp:revision>4</cp:revision>
  <cp:lastPrinted>2022-06-19T16:21:00Z</cp:lastPrinted>
  <dcterms:created xsi:type="dcterms:W3CDTF">2022-08-22T20:49:00Z</dcterms:created>
  <dcterms:modified xsi:type="dcterms:W3CDTF">2022-08-24T16:00:00Z</dcterms:modified>
</cp:coreProperties>
</file>